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56A427" w14:textId="77777777" w:rsidR="00275FCC" w:rsidRPr="00B3037F" w:rsidRDefault="004A3688" w:rsidP="00275FCC">
      <w:pPr>
        <w:pStyle w:val="Title"/>
        <w:spacing w:line="276" w:lineRule="auto"/>
        <w:jc w:val="left"/>
      </w:pPr>
      <w:r w:rsidRPr="00B3037F">
        <w:t>I prefer</w:t>
      </w:r>
      <w:r w:rsidR="00687CC2" w:rsidRPr="00B3037F">
        <w:t xml:space="preserve">: </w:t>
      </w:r>
    </w:p>
    <w:p w14:paraId="240824C5" w14:textId="6F65411F" w:rsidR="00275FCC" w:rsidRPr="00B3037F" w:rsidRDefault="00275FCC" w:rsidP="00275FCC">
      <w:pPr>
        <w:pStyle w:val="Title"/>
        <w:spacing w:line="276" w:lineRule="auto"/>
        <w:jc w:val="left"/>
      </w:pPr>
      <w:r w:rsidRPr="00B3037F">
        <w:tab/>
      </w:r>
      <w:r w:rsidR="009C7E1E" w:rsidRPr="00B3037F">
        <w:t>X</w:t>
      </w:r>
      <w:r w:rsidRPr="00B3037F">
        <w:t xml:space="preserve"> </w:t>
      </w:r>
      <w:r w:rsidR="00687CC2" w:rsidRPr="00B3037F">
        <w:t xml:space="preserve">ORAL </w:t>
      </w:r>
      <w:r w:rsidRPr="00B3037F">
        <w:t>presentation</w:t>
      </w:r>
    </w:p>
    <w:p w14:paraId="0B4F13E4" w14:textId="205CE963" w:rsidR="0057539E" w:rsidRPr="00B3037F" w:rsidRDefault="00275FCC" w:rsidP="00275FCC">
      <w:pPr>
        <w:pStyle w:val="Title"/>
        <w:pBdr>
          <w:bottom w:val="single" w:sz="6" w:space="1" w:color="auto"/>
        </w:pBdr>
        <w:spacing w:line="276" w:lineRule="auto"/>
        <w:jc w:val="left"/>
      </w:pPr>
      <w:r w:rsidRPr="00B3037F">
        <w:tab/>
      </w:r>
      <w:r w:rsidRPr="00B3037F">
        <w:sym w:font="Wingdings 2" w:char="F0A3"/>
      </w:r>
      <w:r w:rsidRPr="00B3037F">
        <w:t xml:space="preserve"> </w:t>
      </w:r>
      <w:r w:rsidR="00687CC2" w:rsidRPr="00B3037F">
        <w:t>POSTER presentation</w:t>
      </w:r>
    </w:p>
    <w:p w14:paraId="20B82225" w14:textId="77777777" w:rsidR="00275FCC" w:rsidRPr="00B3037F" w:rsidRDefault="00275FCC" w:rsidP="00275FCC">
      <w:pPr>
        <w:pStyle w:val="Title"/>
        <w:spacing w:line="276" w:lineRule="auto"/>
        <w:jc w:val="left"/>
        <w:rPr>
          <w:sz w:val="18"/>
          <w:szCs w:val="18"/>
        </w:rPr>
      </w:pPr>
    </w:p>
    <w:p w14:paraId="73BAD38A" w14:textId="77777777" w:rsidR="0057539E" w:rsidRPr="00B3037F" w:rsidRDefault="0057539E">
      <w:pPr>
        <w:rPr>
          <w:sz w:val="18"/>
          <w:szCs w:val="18"/>
        </w:rPr>
      </w:pPr>
    </w:p>
    <w:p w14:paraId="61523A6F" w14:textId="3788FEA5" w:rsidR="0057539E" w:rsidRPr="00B3037F" w:rsidRDefault="00494F0A" w:rsidP="00275FCC">
      <w:pPr>
        <w:jc w:val="center"/>
        <w:rPr>
          <w:rFonts w:ascii="Arial" w:hAnsi="Arial" w:cs="Arial"/>
          <w:b/>
          <w:color w:val="000000"/>
          <w:sz w:val="28"/>
          <w:szCs w:val="28"/>
        </w:rPr>
      </w:pPr>
      <w:r w:rsidRPr="00B3037F">
        <w:rPr>
          <w:rFonts w:ascii="Arial" w:hAnsi="Arial" w:cs="Arial"/>
          <w:b/>
          <w:color w:val="000000"/>
          <w:sz w:val="28"/>
          <w:szCs w:val="28"/>
        </w:rPr>
        <w:t xml:space="preserve">Assessment of </w:t>
      </w:r>
      <w:r w:rsidR="00CD32DA" w:rsidRPr="00B3037F">
        <w:rPr>
          <w:rFonts w:ascii="Arial" w:hAnsi="Arial" w:cs="Arial"/>
          <w:b/>
          <w:color w:val="000000"/>
          <w:sz w:val="28"/>
          <w:szCs w:val="28"/>
        </w:rPr>
        <w:t>Biosecurity</w:t>
      </w:r>
      <w:r w:rsidRPr="00B3037F">
        <w:rPr>
          <w:rFonts w:ascii="Arial" w:hAnsi="Arial" w:cs="Arial"/>
          <w:b/>
          <w:color w:val="000000"/>
          <w:sz w:val="28"/>
          <w:szCs w:val="28"/>
        </w:rPr>
        <w:t xml:space="preserve"> Practices in Estonian Beef Cattle Farms</w:t>
      </w:r>
    </w:p>
    <w:p w14:paraId="2A98A458" w14:textId="77777777" w:rsidR="00687CC2" w:rsidRPr="00B3037F" w:rsidRDefault="00687CC2">
      <w:pPr>
        <w:rPr>
          <w:rFonts w:ascii="Arial" w:hAnsi="Arial" w:cs="Arial"/>
          <w:b/>
          <w:color w:val="000000"/>
          <w:sz w:val="28"/>
          <w:szCs w:val="28"/>
        </w:rPr>
      </w:pPr>
    </w:p>
    <w:p w14:paraId="3CE58CA6" w14:textId="4583B821" w:rsidR="00687CC2" w:rsidRPr="00B3037F" w:rsidRDefault="002F6B42">
      <w:pPr>
        <w:rPr>
          <w:color w:val="000000"/>
          <w:sz w:val="28"/>
          <w:szCs w:val="28"/>
        </w:rPr>
      </w:pPr>
      <w:r w:rsidRPr="00B3037F">
        <w:rPr>
          <w:color w:val="000000"/>
          <w:sz w:val="28"/>
          <w:szCs w:val="28"/>
        </w:rPr>
        <w:t>Kerttu Keir</w:t>
      </w:r>
      <w:r w:rsidR="00687CC2" w:rsidRPr="00B3037F">
        <w:rPr>
          <w:color w:val="000000"/>
          <w:sz w:val="28"/>
          <w:szCs w:val="28"/>
          <w:vertAlign w:val="superscript"/>
        </w:rPr>
        <w:t>1</w:t>
      </w:r>
      <w:r w:rsidR="00275FCC" w:rsidRPr="00B3037F">
        <w:rPr>
          <w:color w:val="000000"/>
          <w:sz w:val="28"/>
          <w:szCs w:val="28"/>
        </w:rPr>
        <w:t xml:space="preserve">, </w:t>
      </w:r>
      <w:r w:rsidR="00467E9F" w:rsidRPr="00B3037F">
        <w:rPr>
          <w:color w:val="000000"/>
          <w:sz w:val="28"/>
          <w:szCs w:val="28"/>
        </w:rPr>
        <w:t>Alo Tänavots</w:t>
      </w:r>
      <w:r w:rsidR="00187676" w:rsidRPr="00B3037F">
        <w:rPr>
          <w:color w:val="000000"/>
          <w:sz w:val="28"/>
          <w:szCs w:val="28"/>
          <w:vertAlign w:val="superscript"/>
        </w:rPr>
        <w:t>1</w:t>
      </w:r>
      <w:r w:rsidR="009C331A">
        <w:rPr>
          <w:color w:val="000000"/>
          <w:sz w:val="28"/>
          <w:szCs w:val="28"/>
          <w:vertAlign w:val="superscript"/>
        </w:rPr>
        <w:t>,2</w:t>
      </w:r>
      <w:r w:rsidR="00275FCC" w:rsidRPr="00B3037F">
        <w:rPr>
          <w:color w:val="000000"/>
          <w:sz w:val="28"/>
          <w:szCs w:val="28"/>
        </w:rPr>
        <w:t xml:space="preserve">, </w:t>
      </w:r>
      <w:r w:rsidR="00467E9F" w:rsidRPr="00B3037F">
        <w:rPr>
          <w:color w:val="000000"/>
          <w:sz w:val="28"/>
          <w:szCs w:val="28"/>
        </w:rPr>
        <w:t>Heli Kiiman</w:t>
      </w:r>
      <w:r w:rsidR="00187676" w:rsidRPr="00B3037F">
        <w:rPr>
          <w:color w:val="000000"/>
          <w:sz w:val="28"/>
          <w:szCs w:val="28"/>
          <w:vertAlign w:val="superscript"/>
        </w:rPr>
        <w:t>1</w:t>
      </w:r>
      <w:r w:rsidR="00467E9F" w:rsidRPr="00B3037F">
        <w:rPr>
          <w:color w:val="000000"/>
          <w:sz w:val="28"/>
          <w:szCs w:val="28"/>
        </w:rPr>
        <w:t>, Andres Aland</w:t>
      </w:r>
      <w:r w:rsidR="009C331A">
        <w:rPr>
          <w:color w:val="000000"/>
          <w:sz w:val="28"/>
          <w:szCs w:val="28"/>
          <w:vertAlign w:val="superscript"/>
        </w:rPr>
        <w:t>3</w:t>
      </w:r>
      <w:r w:rsidR="00467E9F" w:rsidRPr="00B3037F">
        <w:rPr>
          <w:color w:val="000000"/>
          <w:sz w:val="28"/>
          <w:szCs w:val="28"/>
          <w:vertAlign w:val="superscript"/>
        </w:rPr>
        <w:t>*</w:t>
      </w:r>
    </w:p>
    <w:p w14:paraId="4D519D7C" w14:textId="53248440" w:rsidR="00687CC2" w:rsidRPr="00B3037F" w:rsidRDefault="00687CC2">
      <w:pPr>
        <w:rPr>
          <w:color w:val="000000"/>
        </w:rPr>
      </w:pPr>
      <w:r w:rsidRPr="00B3037F">
        <w:rPr>
          <w:color w:val="000000"/>
        </w:rPr>
        <w:t>*</w:t>
      </w:r>
      <w:r w:rsidR="00B80245" w:rsidRPr="00B3037F">
        <w:rPr>
          <w:color w:val="000000"/>
        </w:rPr>
        <w:t>andres.aland@emu.ee</w:t>
      </w:r>
    </w:p>
    <w:p w14:paraId="341B9438" w14:textId="77777777" w:rsidR="00187676" w:rsidRDefault="00687CC2">
      <w:pPr>
        <w:rPr>
          <w:color w:val="000000"/>
        </w:rPr>
      </w:pPr>
      <w:r w:rsidRPr="00B3037F">
        <w:rPr>
          <w:color w:val="000000"/>
          <w:vertAlign w:val="superscript"/>
        </w:rPr>
        <w:t>1</w:t>
      </w:r>
      <w:r w:rsidR="00187676" w:rsidRPr="00B3037F">
        <w:rPr>
          <w:color w:val="000000"/>
        </w:rPr>
        <w:t xml:space="preserve">Chair of Animal Breeding and Biotechnology, Institute of Veterinary Medicine and Animal Sciences, Estonian University of Life Sciences, Fr. R. </w:t>
      </w:r>
      <w:proofErr w:type="spellStart"/>
      <w:r w:rsidR="00187676" w:rsidRPr="00B3037F">
        <w:rPr>
          <w:color w:val="000000"/>
        </w:rPr>
        <w:t>Kreutzwaldi</w:t>
      </w:r>
      <w:proofErr w:type="spellEnd"/>
      <w:r w:rsidR="00187676" w:rsidRPr="00B3037F">
        <w:rPr>
          <w:color w:val="000000"/>
        </w:rPr>
        <w:t xml:space="preserve"> 62, 51006 Tartu, Estonia </w:t>
      </w:r>
    </w:p>
    <w:p w14:paraId="5E4F2F99" w14:textId="0C9FBED1" w:rsidR="009C331A" w:rsidRPr="00B3037F" w:rsidRDefault="009C331A">
      <w:pPr>
        <w:rPr>
          <w:color w:val="000000"/>
        </w:rPr>
      </w:pPr>
      <w:r w:rsidRPr="009C331A">
        <w:rPr>
          <w:color w:val="000000"/>
          <w:vertAlign w:val="superscript"/>
        </w:rPr>
        <w:t>2</w:t>
      </w:r>
      <w:r w:rsidR="0063638C" w:rsidRPr="009C331A">
        <w:rPr>
          <w:color w:val="000000"/>
        </w:rPr>
        <w:t xml:space="preserve">Chair of Food Science and Technology, Institute of Veterinary Medicine and Animal Sciences, </w:t>
      </w:r>
      <w:r w:rsidRPr="009C331A">
        <w:rPr>
          <w:color w:val="000000"/>
        </w:rPr>
        <w:t xml:space="preserve">Estonian University of Life Sciences, Fr. R. </w:t>
      </w:r>
      <w:proofErr w:type="spellStart"/>
      <w:r w:rsidRPr="009C331A">
        <w:rPr>
          <w:color w:val="000000"/>
        </w:rPr>
        <w:t>Kreutzwaldi</w:t>
      </w:r>
      <w:proofErr w:type="spellEnd"/>
      <w:r w:rsidRPr="009C331A">
        <w:rPr>
          <w:color w:val="000000"/>
        </w:rPr>
        <w:t xml:space="preserve"> 56/5, 51006 Tartu, Estonia</w:t>
      </w:r>
    </w:p>
    <w:p w14:paraId="3C4C4A36" w14:textId="5F0D32FF" w:rsidR="00687CC2" w:rsidRPr="00B3037F" w:rsidRDefault="009C331A">
      <w:pPr>
        <w:rPr>
          <w:color w:val="000000"/>
        </w:rPr>
      </w:pPr>
      <w:r>
        <w:rPr>
          <w:color w:val="000000"/>
          <w:vertAlign w:val="superscript"/>
        </w:rPr>
        <w:t>3</w:t>
      </w:r>
      <w:r w:rsidR="00203970" w:rsidRPr="00B3037F">
        <w:rPr>
          <w:color w:val="000000"/>
        </w:rPr>
        <w:t xml:space="preserve">Chair Of Veterinary Biomedicine </w:t>
      </w:r>
      <w:r w:rsidR="006B6ED3" w:rsidRPr="00B3037F">
        <w:rPr>
          <w:color w:val="000000"/>
        </w:rPr>
        <w:t>a</w:t>
      </w:r>
      <w:r w:rsidR="00203970" w:rsidRPr="00B3037F">
        <w:rPr>
          <w:color w:val="000000"/>
        </w:rPr>
        <w:t>nd Food Hygiene</w:t>
      </w:r>
      <w:r w:rsidR="00187676" w:rsidRPr="00B3037F">
        <w:rPr>
          <w:color w:val="000000"/>
        </w:rPr>
        <w:t xml:space="preserve">, Institute of Veterinary Medicine and Animal Sciences, Estonian University of Life Sciences, Fr. R. </w:t>
      </w:r>
      <w:proofErr w:type="spellStart"/>
      <w:r w:rsidR="00187676" w:rsidRPr="00B3037F">
        <w:rPr>
          <w:color w:val="000000"/>
        </w:rPr>
        <w:t>Kreutzwaldi</w:t>
      </w:r>
      <w:proofErr w:type="spellEnd"/>
      <w:r w:rsidR="00187676" w:rsidRPr="00B3037F">
        <w:rPr>
          <w:color w:val="000000"/>
        </w:rPr>
        <w:t xml:space="preserve"> 62, 51006 Tartu, Estonia</w:t>
      </w:r>
    </w:p>
    <w:p w14:paraId="4FA219B4" w14:textId="77777777" w:rsidR="00275FCC" w:rsidRPr="00B3037F" w:rsidRDefault="00275FCC">
      <w:pPr>
        <w:rPr>
          <w:color w:val="000000"/>
        </w:rPr>
      </w:pPr>
    </w:p>
    <w:p w14:paraId="55C7C631" w14:textId="2624CE0C" w:rsidR="00687CC2" w:rsidRPr="00B3037F" w:rsidRDefault="00275FCC">
      <w:pPr>
        <w:rPr>
          <w:b/>
          <w:bCs/>
          <w:color w:val="000000"/>
        </w:rPr>
      </w:pPr>
      <w:r w:rsidRPr="00B3037F">
        <w:rPr>
          <w:b/>
          <w:bCs/>
          <w:color w:val="000000"/>
        </w:rPr>
        <w:t>Abstract:</w:t>
      </w:r>
    </w:p>
    <w:p w14:paraId="6D01742E" w14:textId="77777777" w:rsidR="00275FCC" w:rsidRPr="00B3037F" w:rsidRDefault="00275FCC">
      <w:pPr>
        <w:rPr>
          <w:color w:val="000000"/>
        </w:rPr>
      </w:pPr>
    </w:p>
    <w:p w14:paraId="1250A057" w14:textId="77777777" w:rsidR="00993647" w:rsidRPr="00B3037F" w:rsidRDefault="00993647" w:rsidP="00993647">
      <w:pPr>
        <w:rPr>
          <w:color w:val="000000"/>
        </w:rPr>
      </w:pPr>
      <w:r w:rsidRPr="00B3037F">
        <w:rPr>
          <w:color w:val="000000"/>
        </w:rPr>
        <w:t>The research aimed to determine the status of biosecurity and disease control on Estonian beef cattle farms. The study utilized data from surveys of 53 beef cattle farmers in the spring of 2021. The herd sizes of the respondents varied, ranging from &lt;10 suckler cows to larger farms with several herds, with some farms housing hundreds of suckler cows.</w:t>
      </w:r>
    </w:p>
    <w:p w14:paraId="3A23E686" w14:textId="5CE9D3E9" w:rsidR="00993647" w:rsidRPr="00B3037F" w:rsidRDefault="00993647" w:rsidP="00993647">
      <w:pPr>
        <w:rPr>
          <w:color w:val="000000"/>
        </w:rPr>
      </w:pPr>
      <w:r w:rsidRPr="00B3037F">
        <w:rPr>
          <w:color w:val="000000"/>
        </w:rPr>
        <w:t>More than half of the beef cattle farmers regularly had their cattle's health checked by a veterinarian. Visitors announced their visits in advance, enabling compliance with biosecurity requirements. Cattle farmers took care to block access to carcass</w:t>
      </w:r>
      <w:r w:rsidR="00764801">
        <w:rPr>
          <w:color w:val="000000"/>
        </w:rPr>
        <w:t>es</w:t>
      </w:r>
      <w:r w:rsidRPr="00B3037F">
        <w:rPr>
          <w:color w:val="000000"/>
        </w:rPr>
        <w:t xml:space="preserve"> and household waste areas, both for livestock and other animals.</w:t>
      </w:r>
    </w:p>
    <w:p w14:paraId="0E4F7002" w14:textId="77777777" w:rsidR="00993647" w:rsidRPr="00B3037F" w:rsidRDefault="00993647" w:rsidP="00993647">
      <w:pPr>
        <w:rPr>
          <w:color w:val="000000"/>
        </w:rPr>
      </w:pPr>
      <w:r w:rsidRPr="00B3037F">
        <w:rPr>
          <w:color w:val="000000"/>
        </w:rPr>
        <w:t>Only &lt;25% of farmers had not introduced any cattle from outside the herd within five years. The remaining farms were exposed to diseases through imported cattle. While most farmers confirmed the implementation of health checks on imported cattle, in &gt;50% of cases, these checks were conducted by the owners themselves. The competence of owners in terms of biosecurity and animal health could pose a risk factor. Most farmers determined the severity of the disease themselves. Cattle with veterinary information were purchased by &gt;50% of companies, and imported animals passed quarantine. Cattle with unknown health status were kept separately from calves, pregnant cows, and heifers.</w:t>
      </w:r>
    </w:p>
    <w:p w14:paraId="1888C197" w14:textId="77777777" w:rsidR="00993647" w:rsidRPr="00B3037F" w:rsidRDefault="00993647" w:rsidP="00993647">
      <w:pPr>
        <w:rPr>
          <w:color w:val="000000"/>
        </w:rPr>
      </w:pPr>
      <w:r w:rsidRPr="00B3037F">
        <w:rPr>
          <w:color w:val="000000"/>
        </w:rPr>
        <w:t>Farms implemented a limited number of activities requiring disinfection, cleaning, or the use of protective clothing. The level of herd vaccination was also low. Although the law mandates a risk analysis, most farms lack one, including the sections concerning biological hazards.</w:t>
      </w:r>
    </w:p>
    <w:p w14:paraId="51776E8F" w14:textId="77777777" w:rsidR="00993647" w:rsidRPr="00B3037F" w:rsidRDefault="00993647" w:rsidP="00993647">
      <w:r w:rsidRPr="00B3037F">
        <w:rPr>
          <w:color w:val="000000"/>
        </w:rPr>
        <w:t>The modest implementation of biosecurity measures in the beef cattle sector may not necessarily stem from an unwillingness to address biosecurity; rather, it could be attributed to lagging economic opportunities and organizational capacity. Although biosecurity measures do not demand significant investments and are easy to implement, state support would be beneficial.</w:t>
      </w:r>
    </w:p>
    <w:p w14:paraId="519396CA" w14:textId="7963536D" w:rsidR="00380081" w:rsidRPr="00B3037F" w:rsidRDefault="00380081" w:rsidP="00380081">
      <w:pPr>
        <w:jc w:val="both"/>
        <w:rPr>
          <w:color w:val="000000"/>
        </w:rPr>
      </w:pPr>
    </w:p>
    <w:p w14:paraId="2CFF491B" w14:textId="51A19190" w:rsidR="00F96649" w:rsidRDefault="00275FCC" w:rsidP="0054438F">
      <w:pPr>
        <w:jc w:val="both"/>
        <w:rPr>
          <w:color w:val="000000"/>
        </w:rPr>
      </w:pPr>
      <w:r w:rsidRPr="00B3037F">
        <w:rPr>
          <w:b/>
          <w:bCs/>
          <w:color w:val="000000"/>
        </w:rPr>
        <w:t>Keywords:</w:t>
      </w:r>
      <w:r w:rsidRPr="00B3037F">
        <w:rPr>
          <w:color w:val="000000"/>
        </w:rPr>
        <w:t xml:space="preserve"> </w:t>
      </w:r>
      <w:r w:rsidR="00CD32DA" w:rsidRPr="00B3037F">
        <w:rPr>
          <w:color w:val="000000"/>
        </w:rPr>
        <w:t>biosecurity</w:t>
      </w:r>
      <w:r w:rsidR="00741F65" w:rsidRPr="00B3037F">
        <w:rPr>
          <w:color w:val="000000"/>
        </w:rPr>
        <w:t xml:space="preserve">, </w:t>
      </w:r>
      <w:r w:rsidR="00BD6423" w:rsidRPr="00B3037F">
        <w:rPr>
          <w:color w:val="000000"/>
        </w:rPr>
        <w:t>disease control</w:t>
      </w:r>
      <w:r w:rsidR="00741F65" w:rsidRPr="00B3037F">
        <w:rPr>
          <w:color w:val="000000"/>
        </w:rPr>
        <w:t>, disinfection, beef</w:t>
      </w:r>
    </w:p>
    <w:sectPr w:rsidR="00F96649" w:rsidSect="0054438F">
      <w:pgSz w:w="11909" w:h="16834" w:code="9"/>
      <w:pgMar w:top="1418" w:right="1418" w:bottom="1418"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1F4E69"/>
    <w:multiLevelType w:val="hybridMultilevel"/>
    <w:tmpl w:val="90904B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FE7632"/>
    <w:multiLevelType w:val="hybridMultilevel"/>
    <w:tmpl w:val="37DE88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B95C07"/>
    <w:multiLevelType w:val="hybridMultilevel"/>
    <w:tmpl w:val="6CBA99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1E009B"/>
    <w:multiLevelType w:val="hybridMultilevel"/>
    <w:tmpl w:val="AF0AC6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132B24"/>
    <w:multiLevelType w:val="hybridMultilevel"/>
    <w:tmpl w:val="8A0466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8FD32AE"/>
    <w:multiLevelType w:val="hybridMultilevel"/>
    <w:tmpl w:val="F140BF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844DE1"/>
    <w:multiLevelType w:val="hybridMultilevel"/>
    <w:tmpl w:val="C93C9D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FC00A9"/>
    <w:multiLevelType w:val="hybridMultilevel"/>
    <w:tmpl w:val="F1968F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2AA4336"/>
    <w:multiLevelType w:val="hybridMultilevel"/>
    <w:tmpl w:val="50C622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D1772D2"/>
    <w:multiLevelType w:val="hybridMultilevel"/>
    <w:tmpl w:val="4BB61D0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7E280A3C"/>
    <w:multiLevelType w:val="hybridMultilevel"/>
    <w:tmpl w:val="84901F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93305145">
    <w:abstractNumId w:val="10"/>
  </w:num>
  <w:num w:numId="2" w16cid:durableId="229729822">
    <w:abstractNumId w:val="9"/>
  </w:num>
  <w:num w:numId="3" w16cid:durableId="543757719">
    <w:abstractNumId w:val="3"/>
  </w:num>
  <w:num w:numId="4" w16cid:durableId="1480074889">
    <w:abstractNumId w:val="6"/>
  </w:num>
  <w:num w:numId="5" w16cid:durableId="1916553127">
    <w:abstractNumId w:val="0"/>
  </w:num>
  <w:num w:numId="6" w16cid:durableId="2120175379">
    <w:abstractNumId w:val="1"/>
  </w:num>
  <w:num w:numId="7" w16cid:durableId="768505856">
    <w:abstractNumId w:val="2"/>
  </w:num>
  <w:num w:numId="8" w16cid:durableId="883443544">
    <w:abstractNumId w:val="4"/>
  </w:num>
  <w:num w:numId="9" w16cid:durableId="669018619">
    <w:abstractNumId w:val="8"/>
  </w:num>
  <w:num w:numId="10" w16cid:durableId="1757555203">
    <w:abstractNumId w:val="7"/>
  </w:num>
  <w:num w:numId="11" w16cid:durableId="14044473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MTMzMDM3MzI2NLBQ0lEKTi0uzszPAykwqgUA2KNZHywAAAA="/>
  </w:docVars>
  <w:rsids>
    <w:rsidRoot w:val="0057539E"/>
    <w:rsid w:val="00033A05"/>
    <w:rsid w:val="000A32E2"/>
    <w:rsid w:val="000B07E1"/>
    <w:rsid w:val="001402C8"/>
    <w:rsid w:val="00141E33"/>
    <w:rsid w:val="00187676"/>
    <w:rsid w:val="001F7775"/>
    <w:rsid w:val="00203970"/>
    <w:rsid w:val="00207BFD"/>
    <w:rsid w:val="002112BD"/>
    <w:rsid w:val="00234F13"/>
    <w:rsid w:val="002364B0"/>
    <w:rsid w:val="00254B76"/>
    <w:rsid w:val="00266FB4"/>
    <w:rsid w:val="002673F8"/>
    <w:rsid w:val="00272565"/>
    <w:rsid w:val="00275FCC"/>
    <w:rsid w:val="002F4DF7"/>
    <w:rsid w:val="002F6B42"/>
    <w:rsid w:val="00380081"/>
    <w:rsid w:val="003852E2"/>
    <w:rsid w:val="00395B31"/>
    <w:rsid w:val="003D1E9A"/>
    <w:rsid w:val="003E7C21"/>
    <w:rsid w:val="0045416A"/>
    <w:rsid w:val="00467E9F"/>
    <w:rsid w:val="00494F0A"/>
    <w:rsid w:val="004A27B6"/>
    <w:rsid w:val="004A3688"/>
    <w:rsid w:val="004C7EB3"/>
    <w:rsid w:val="004F2BE7"/>
    <w:rsid w:val="004F2CF8"/>
    <w:rsid w:val="004F620C"/>
    <w:rsid w:val="0054438F"/>
    <w:rsid w:val="00547C16"/>
    <w:rsid w:val="0057539E"/>
    <w:rsid w:val="00591F7C"/>
    <w:rsid w:val="005E5D6E"/>
    <w:rsid w:val="005F20AF"/>
    <w:rsid w:val="0062602B"/>
    <w:rsid w:val="0063638C"/>
    <w:rsid w:val="00687CC2"/>
    <w:rsid w:val="006A4BEC"/>
    <w:rsid w:val="006B2B68"/>
    <w:rsid w:val="006B6ED3"/>
    <w:rsid w:val="00700C82"/>
    <w:rsid w:val="00735E49"/>
    <w:rsid w:val="00741F65"/>
    <w:rsid w:val="00764801"/>
    <w:rsid w:val="00796954"/>
    <w:rsid w:val="007B17FD"/>
    <w:rsid w:val="007F623A"/>
    <w:rsid w:val="007F6889"/>
    <w:rsid w:val="00822439"/>
    <w:rsid w:val="00857999"/>
    <w:rsid w:val="008876C8"/>
    <w:rsid w:val="00891A08"/>
    <w:rsid w:val="008C225A"/>
    <w:rsid w:val="008D3E83"/>
    <w:rsid w:val="008E46CA"/>
    <w:rsid w:val="0091167E"/>
    <w:rsid w:val="00945B07"/>
    <w:rsid w:val="00992CB4"/>
    <w:rsid w:val="00993647"/>
    <w:rsid w:val="00994907"/>
    <w:rsid w:val="009A3DA9"/>
    <w:rsid w:val="009C331A"/>
    <w:rsid w:val="009C7E1E"/>
    <w:rsid w:val="009D131A"/>
    <w:rsid w:val="00A42142"/>
    <w:rsid w:val="00A66AF0"/>
    <w:rsid w:val="00A72ACB"/>
    <w:rsid w:val="00A8666D"/>
    <w:rsid w:val="00AA3C68"/>
    <w:rsid w:val="00B2345A"/>
    <w:rsid w:val="00B3037F"/>
    <w:rsid w:val="00B51B94"/>
    <w:rsid w:val="00B80245"/>
    <w:rsid w:val="00BD6423"/>
    <w:rsid w:val="00BE2A1A"/>
    <w:rsid w:val="00C1220A"/>
    <w:rsid w:val="00C140B5"/>
    <w:rsid w:val="00C36C67"/>
    <w:rsid w:val="00CD32DA"/>
    <w:rsid w:val="00CF2EE5"/>
    <w:rsid w:val="00D32981"/>
    <w:rsid w:val="00D40326"/>
    <w:rsid w:val="00D56D9F"/>
    <w:rsid w:val="00D60443"/>
    <w:rsid w:val="00DB5C59"/>
    <w:rsid w:val="00DD3488"/>
    <w:rsid w:val="00DD42A1"/>
    <w:rsid w:val="00DF1261"/>
    <w:rsid w:val="00E20023"/>
    <w:rsid w:val="00E4364B"/>
    <w:rsid w:val="00E444A6"/>
    <w:rsid w:val="00E742B0"/>
    <w:rsid w:val="00EC097A"/>
    <w:rsid w:val="00EF0FEB"/>
    <w:rsid w:val="00F102A3"/>
    <w:rsid w:val="00F533DF"/>
    <w:rsid w:val="00F90905"/>
    <w:rsid w:val="00F96649"/>
    <w:rsid w:val="00FB6A82"/>
    <w:rsid w:val="00FC00E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EFE73F"/>
  <w15:chartTrackingRefBased/>
  <w15:docId w15:val="{59AD2134-35CD-46D0-AAE4-CBF5FF9BA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bidi="ar-SA"/>
    </w:rPr>
  </w:style>
  <w:style w:type="paragraph" w:styleId="Heading1">
    <w:name w:val="heading 1"/>
    <w:basedOn w:val="Normal"/>
    <w:next w:val="Normal"/>
    <w:qFormat/>
    <w:pPr>
      <w:keepNext/>
      <w:outlineLvl w:val="0"/>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Revision">
    <w:name w:val="Revision"/>
    <w:hidden/>
    <w:uiPriority w:val="99"/>
    <w:semiHidden/>
    <w:rsid w:val="008E46CA"/>
    <w:rPr>
      <w:sz w:val="24"/>
      <w:szCs w:val="24"/>
      <w:lang w:bidi="ar-SA"/>
    </w:rPr>
  </w:style>
  <w:style w:type="character" w:styleId="CommentReference">
    <w:name w:val="annotation reference"/>
    <w:basedOn w:val="DefaultParagraphFont"/>
    <w:uiPriority w:val="99"/>
    <w:semiHidden/>
    <w:unhideWhenUsed/>
    <w:rsid w:val="00C140B5"/>
    <w:rPr>
      <w:sz w:val="16"/>
      <w:szCs w:val="16"/>
    </w:rPr>
  </w:style>
  <w:style w:type="paragraph" w:styleId="CommentText">
    <w:name w:val="annotation text"/>
    <w:basedOn w:val="Normal"/>
    <w:link w:val="CommentTextChar"/>
    <w:uiPriority w:val="99"/>
    <w:semiHidden/>
    <w:unhideWhenUsed/>
    <w:rsid w:val="00C140B5"/>
    <w:rPr>
      <w:sz w:val="20"/>
      <w:szCs w:val="20"/>
    </w:rPr>
  </w:style>
  <w:style w:type="character" w:customStyle="1" w:styleId="CommentTextChar">
    <w:name w:val="Comment Text Char"/>
    <w:basedOn w:val="DefaultParagraphFont"/>
    <w:link w:val="CommentText"/>
    <w:uiPriority w:val="99"/>
    <w:semiHidden/>
    <w:rsid w:val="00C140B5"/>
    <w:rPr>
      <w:lang w:bidi="ar-SA"/>
    </w:rPr>
  </w:style>
  <w:style w:type="paragraph" w:styleId="CommentSubject">
    <w:name w:val="annotation subject"/>
    <w:basedOn w:val="CommentText"/>
    <w:next w:val="CommentText"/>
    <w:link w:val="CommentSubjectChar"/>
    <w:uiPriority w:val="99"/>
    <w:semiHidden/>
    <w:unhideWhenUsed/>
    <w:rsid w:val="00C140B5"/>
    <w:rPr>
      <w:b/>
      <w:bCs/>
    </w:rPr>
  </w:style>
  <w:style w:type="character" w:customStyle="1" w:styleId="CommentSubjectChar">
    <w:name w:val="Comment Subject Char"/>
    <w:basedOn w:val="CommentTextChar"/>
    <w:link w:val="CommentSubject"/>
    <w:uiPriority w:val="99"/>
    <w:semiHidden/>
    <w:rsid w:val="00C140B5"/>
    <w:rPr>
      <w:b/>
      <w:bCs/>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416</Words>
  <Characters>2414</Characters>
  <Application>Microsoft Office Word</Application>
  <DocSecurity>0</DocSecurity>
  <Lines>20</Lines>
  <Paragraphs>5</Paragraphs>
  <ScaleCrop>false</ScaleCrop>
  <HeadingPairs>
    <vt:vector size="4" baseType="variant">
      <vt:variant>
        <vt:lpstr>Pealkiri</vt:lpstr>
      </vt:variant>
      <vt:variant>
        <vt:i4>1</vt:i4>
      </vt:variant>
      <vt:variant>
        <vt:lpstr>Title</vt:lpstr>
      </vt:variant>
      <vt:variant>
        <vt:i4>1</vt:i4>
      </vt:variant>
    </vt:vector>
  </HeadingPairs>
  <TitlesOfParts>
    <vt:vector size="2" baseType="lpstr">
      <vt:lpstr>Abstract Template</vt:lpstr>
      <vt:lpstr>Abstract Template</vt:lpstr>
    </vt:vector>
  </TitlesOfParts>
  <Company>Copernicus Gesellschaft e.V.</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emplate</dc:title>
  <dc:subject/>
  <dc:creator>Sergey Malugin</dc:creator>
  <cp:keywords/>
  <dc:description>(c) Copernicus Gesellschaft e.V. 2004</dc:description>
  <cp:lastModifiedBy>Alo Tänavots</cp:lastModifiedBy>
  <cp:revision>88</cp:revision>
  <dcterms:created xsi:type="dcterms:W3CDTF">2024-01-05T02:35:00Z</dcterms:created>
  <dcterms:modified xsi:type="dcterms:W3CDTF">2024-05-15T04:39:00Z</dcterms:modified>
</cp:coreProperties>
</file>